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1DCE164E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63A632A" w14:textId="77777777" w:rsidR="00964EFB" w:rsidRPr="00120A3B" w:rsidRDefault="00964E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741579F3" w14:textId="3A5A7C61" w:rsidR="00A66E25" w:rsidRPr="00557B2E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557B2E">
        <w:rPr>
          <w:rFonts w:cstheme="minorHAnsi"/>
          <w:b/>
          <w:bCs/>
          <w:sz w:val="32"/>
          <w:szCs w:val="32"/>
        </w:rPr>
        <w:t xml:space="preserve">Junior Achievement </w:t>
      </w:r>
      <w:r w:rsidR="006D5FF4">
        <w:rPr>
          <w:b/>
          <w:bCs/>
          <w:sz w:val="32"/>
          <w:szCs w:val="32"/>
        </w:rPr>
        <w:t>Central</w:t>
      </w:r>
      <w:r w:rsidR="00A66E25" w:rsidRPr="00557B2E">
        <w:rPr>
          <w:b/>
          <w:bCs/>
          <w:sz w:val="32"/>
          <w:szCs w:val="32"/>
        </w:rPr>
        <w:t xml:space="preserve"> Arizona </w:t>
      </w:r>
      <w:r w:rsidR="00D14D49" w:rsidRPr="00557B2E">
        <w:rPr>
          <w:b/>
          <w:bCs/>
          <w:sz w:val="32"/>
          <w:szCs w:val="32"/>
        </w:rPr>
        <w:t>Board Meeting</w:t>
      </w:r>
    </w:p>
    <w:p w14:paraId="31A791EF" w14:textId="76314AAB" w:rsidR="0073007B" w:rsidRPr="0073007B" w:rsidRDefault="0073007B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73007B">
        <w:rPr>
          <w:rFonts w:cstheme="minorHAnsi"/>
          <w:b/>
          <w:bCs/>
          <w:sz w:val="32"/>
          <w:szCs w:val="32"/>
        </w:rPr>
        <w:t xml:space="preserve">Wednesday, </w:t>
      </w:r>
      <w:r w:rsidR="00DC7FDF">
        <w:rPr>
          <w:rFonts w:cstheme="minorHAnsi"/>
          <w:b/>
          <w:bCs/>
          <w:sz w:val="32"/>
          <w:szCs w:val="32"/>
        </w:rPr>
        <w:t>October 19</w:t>
      </w:r>
      <w:r w:rsidRPr="0073007B">
        <w:rPr>
          <w:rFonts w:cstheme="minorHAnsi"/>
          <w:b/>
          <w:bCs/>
          <w:sz w:val="32"/>
          <w:szCs w:val="32"/>
        </w:rPr>
        <w:t>, 2022</w:t>
      </w:r>
    </w:p>
    <w:p w14:paraId="04964024" w14:textId="38FFFF69" w:rsidR="0073007B" w:rsidRPr="0073007B" w:rsidRDefault="00DC7FDF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11:30 AM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 – </w:t>
      </w:r>
      <w:r>
        <w:rPr>
          <w:rFonts w:cstheme="minorHAnsi"/>
          <w:b/>
          <w:bCs/>
          <w:sz w:val="32"/>
          <w:szCs w:val="32"/>
        </w:rPr>
        <w:t>1</w:t>
      </w:r>
      <w:r w:rsidR="0073007B" w:rsidRPr="0073007B">
        <w:rPr>
          <w:rFonts w:cstheme="minorHAnsi"/>
          <w:b/>
          <w:bCs/>
          <w:sz w:val="32"/>
          <w:szCs w:val="32"/>
        </w:rPr>
        <w:t>:00 PM</w:t>
      </w:r>
    </w:p>
    <w:p w14:paraId="7F02B425" w14:textId="40819F15" w:rsidR="004D0A27" w:rsidRPr="004D0A27" w:rsidRDefault="004D0A27" w:rsidP="004D0A27">
      <w:pPr>
        <w:spacing w:after="0" w:line="240" w:lineRule="auto"/>
        <w:jc w:val="center"/>
        <w:rPr>
          <w:rFonts w:ascii="Verdana" w:eastAsia="Times New Roman" w:hAnsi="Verdana" w:cs="Times New Roman"/>
          <w:b/>
          <w:noProof/>
          <w:sz w:val="24"/>
          <w:szCs w:val="24"/>
        </w:rPr>
      </w:pP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In Person at </w:t>
      </w:r>
      <w:r w:rsidR="004D1D43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JA Office, </w:t>
      </w: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>636 W. Southern Ave., Tempe, AZ 85282</w:t>
      </w:r>
    </w:p>
    <w:p w14:paraId="52BA7B43" w14:textId="683D2CF7" w:rsidR="004D0A27" w:rsidRDefault="004D0A27" w:rsidP="004D0A27">
      <w:pPr>
        <w:spacing w:after="0" w:line="240" w:lineRule="auto"/>
        <w:rPr>
          <w:rFonts w:ascii="Calibri" w:eastAsia="Times New Roman" w:hAnsi="Calibri" w:cs="Times New Roman"/>
          <w:b/>
          <w:noProof/>
          <w:szCs w:val="20"/>
        </w:rPr>
      </w:pPr>
    </w:p>
    <w:p w14:paraId="015951A9" w14:textId="19CED894" w:rsidR="00DC2497" w:rsidRDefault="00DC2497" w:rsidP="004D1D43">
      <w:pPr>
        <w:jc w:val="center"/>
        <w:rPr>
          <w:rFonts w:ascii="Arial" w:hAnsi="Arial" w:cs="Arial"/>
          <w:sz w:val="20"/>
          <w:szCs w:val="20"/>
        </w:rPr>
      </w:pPr>
      <w:r>
        <w:rPr>
          <w:sz w:val="24"/>
          <w:szCs w:val="24"/>
        </w:rPr>
        <w:t>In-Person Meeting at JA Office is preferred</w:t>
      </w:r>
      <w:r w:rsidR="004D1D43">
        <w:rPr>
          <w:sz w:val="24"/>
          <w:szCs w:val="24"/>
        </w:rPr>
        <w:t xml:space="preserve">; </w:t>
      </w:r>
      <w:r>
        <w:rPr>
          <w:sz w:val="24"/>
          <w:szCs w:val="24"/>
        </w:rPr>
        <w:t xml:space="preserve">If needed, virtual option:  </w:t>
      </w:r>
      <w:r>
        <w:rPr>
          <w:rFonts w:ascii="Arial" w:hAnsi="Arial" w:cs="Arial"/>
          <w:b/>
          <w:bCs/>
          <w:sz w:val="24"/>
          <w:szCs w:val="24"/>
        </w:rPr>
        <w:t xml:space="preserve">Videoconference at </w:t>
      </w:r>
      <w:hyperlink r:id="rId8" w:history="1">
        <w:r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4498603189</w:t>
        </w:r>
      </w:hyperlink>
      <w:r w:rsidR="004D1D43">
        <w:rPr>
          <w:rFonts w:ascii="Arial" w:hAnsi="Arial" w:cs="Arial"/>
          <w:b/>
          <w:bCs/>
          <w:sz w:val="24"/>
          <w:szCs w:val="24"/>
        </w:rPr>
        <w:t xml:space="preserve">; </w:t>
      </w:r>
      <w:r>
        <w:rPr>
          <w:rFonts w:ascii="Arial" w:hAnsi="Arial" w:cs="Arial"/>
          <w:sz w:val="20"/>
          <w:szCs w:val="20"/>
        </w:rPr>
        <w:t>OR Teleconference at 669-900-6833; meeting ID 449-860-3189</w:t>
      </w:r>
    </w:p>
    <w:p w14:paraId="2F57557F" w14:textId="5273A248" w:rsidR="00193A77" w:rsidRDefault="00193A77" w:rsidP="00BD189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39258BB5" w14:textId="77777777" w:rsidR="00ED2A8E" w:rsidRDefault="00ED2A8E" w:rsidP="00BD189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3B4D16AB" w14:textId="4283D275" w:rsidR="0073007B" w:rsidRPr="0073007B" w:rsidRDefault="00193A7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0 a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4D1D43">
        <w:rPr>
          <w:rFonts w:cstheme="minorHAnsi"/>
          <w:sz w:val="28"/>
          <w:szCs w:val="28"/>
        </w:rPr>
        <w:t>Karen Quick</w:t>
      </w:r>
    </w:p>
    <w:p w14:paraId="71FEF62E" w14:textId="01DE2413" w:rsidR="00E46915" w:rsidRDefault="00E46915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7750066D" w:rsidR="002D5B79" w:rsidRDefault="00193A77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35 a</w:t>
      </w:r>
      <w:r w:rsidR="00E46915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E46915"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  <w:t>Karen Quick</w:t>
      </w:r>
    </w:p>
    <w:p w14:paraId="7C92669E" w14:textId="0E2A6ED7" w:rsidR="0073007B" w:rsidRDefault="002D5B79" w:rsidP="00BD189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</w:t>
      </w:r>
      <w:r w:rsidR="00193A77">
        <w:rPr>
          <w:rFonts w:cstheme="minorHAnsi"/>
          <w:sz w:val="28"/>
          <w:szCs w:val="28"/>
        </w:rPr>
        <w:t>August Mee</w:t>
      </w:r>
      <w:r>
        <w:rPr>
          <w:rFonts w:cstheme="minorHAnsi"/>
          <w:sz w:val="28"/>
          <w:szCs w:val="28"/>
        </w:rPr>
        <w:t xml:space="preserve">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D189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10F646B7" w14:textId="5F17431F" w:rsidR="00CF794C" w:rsidRPr="0073007B" w:rsidRDefault="00CF794C" w:rsidP="00CF794C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</w:t>
      </w:r>
      <w:r w:rsidR="00002859">
        <w:rPr>
          <w:rFonts w:cstheme="minorHAnsi"/>
          <w:sz w:val="28"/>
          <w:szCs w:val="28"/>
        </w:rPr>
        <w:t>1:40</w:t>
      </w:r>
      <w:r>
        <w:rPr>
          <w:rFonts w:cstheme="minorHAnsi"/>
          <w:sz w:val="28"/>
          <w:szCs w:val="28"/>
        </w:rPr>
        <w:t xml:space="preserve"> </w:t>
      </w:r>
      <w:r w:rsidR="00002859">
        <w:rPr>
          <w:rFonts w:cstheme="minorHAnsi"/>
          <w:sz w:val="28"/>
          <w:szCs w:val="28"/>
        </w:rPr>
        <w:t>a</w:t>
      </w:r>
      <w:r w:rsidRPr="0073007B">
        <w:rPr>
          <w:rFonts w:cstheme="minorHAnsi"/>
          <w:sz w:val="28"/>
          <w:szCs w:val="28"/>
        </w:rPr>
        <w:t>m</w:t>
      </w:r>
      <w:r w:rsidRPr="0073007B">
        <w:rPr>
          <w:rFonts w:cstheme="minorHAnsi"/>
          <w:sz w:val="28"/>
          <w:szCs w:val="28"/>
        </w:rPr>
        <w:tab/>
        <w:t xml:space="preserve">Board Developmen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Collin </w:t>
      </w:r>
      <w:proofErr w:type="spellStart"/>
      <w:r>
        <w:rPr>
          <w:rFonts w:cstheme="minorHAnsi"/>
          <w:sz w:val="28"/>
          <w:szCs w:val="28"/>
        </w:rPr>
        <w:t>Krickl</w:t>
      </w:r>
      <w:proofErr w:type="spellEnd"/>
    </w:p>
    <w:p w14:paraId="5303857D" w14:textId="77777777" w:rsidR="00CF794C" w:rsidRPr="00261BD1" w:rsidRDefault="00CF794C" w:rsidP="00CF794C">
      <w:pPr>
        <w:numPr>
          <w:ilvl w:val="0"/>
          <w:numId w:val="21"/>
        </w:numPr>
        <w:spacing w:after="0" w:line="240" w:lineRule="auto"/>
        <w:contextualSpacing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Election of New Board Member </w:t>
      </w:r>
    </w:p>
    <w:p w14:paraId="4924F04A" w14:textId="77777777" w:rsidR="00CF794C" w:rsidRPr="00261BD1" w:rsidRDefault="00CF794C" w:rsidP="00CF794C">
      <w:pPr>
        <w:spacing w:after="0" w:line="240" w:lineRule="auto"/>
        <w:ind w:left="1800"/>
        <w:contextualSpacing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– Lourdes Sierra </w:t>
      </w:r>
      <w:r w:rsidRPr="00FB1786"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  <w:t>(vote)</w:t>
      </w:r>
    </w:p>
    <w:p w14:paraId="29232598" w14:textId="77777777" w:rsidR="00CF794C" w:rsidRPr="00261BD1" w:rsidRDefault="00CF794C" w:rsidP="00CF794C">
      <w:pPr>
        <w:numPr>
          <w:ilvl w:val="0"/>
          <w:numId w:val="21"/>
        </w:numPr>
        <w:spacing w:after="0" w:line="240" w:lineRule="auto"/>
        <w:contextualSpacing/>
        <w:rPr>
          <w:rFonts w:cstheme="minorHAnsi"/>
          <w:sz w:val="28"/>
          <w:szCs w:val="28"/>
        </w:rPr>
      </w:pPr>
      <w:r w:rsidRPr="00261BD1">
        <w:rPr>
          <w:rFonts w:eastAsia="Times New Roman" w:cstheme="minorHAnsi"/>
          <w:color w:val="000000"/>
          <w:sz w:val="28"/>
          <w:szCs w:val="28"/>
        </w:rPr>
        <w:t>Board Organizational Structure</w:t>
      </w:r>
      <w:r w:rsidRPr="00261BD1">
        <w:rPr>
          <w:rFonts w:eastAsia="Times New Roman" w:cstheme="minorHAnsi"/>
          <w:color w:val="000000"/>
          <w:sz w:val="28"/>
          <w:szCs w:val="28"/>
        </w:rPr>
        <w:tab/>
      </w:r>
      <w:r>
        <w:rPr>
          <w:rFonts w:eastAsia="Times New Roman" w:cstheme="minorHAnsi"/>
          <w:color w:val="000000"/>
          <w:sz w:val="28"/>
          <w:szCs w:val="28"/>
        </w:rPr>
        <w:tab/>
        <w:t>Katherine Cecala</w:t>
      </w:r>
    </w:p>
    <w:p w14:paraId="6A4BEE3C" w14:textId="77777777" w:rsidR="00CF794C" w:rsidRDefault="00CF794C" w:rsidP="00BD1899">
      <w:pPr>
        <w:spacing w:after="0" w:line="240" w:lineRule="auto"/>
        <w:rPr>
          <w:rFonts w:cstheme="minorHAnsi"/>
          <w:sz w:val="28"/>
          <w:szCs w:val="28"/>
        </w:rPr>
      </w:pPr>
    </w:p>
    <w:p w14:paraId="07FA934D" w14:textId="5C975E4A" w:rsidR="00415072" w:rsidRDefault="00DB51D6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1:</w:t>
      </w:r>
      <w:r w:rsidR="00002859">
        <w:rPr>
          <w:rFonts w:cstheme="minorHAnsi"/>
          <w:sz w:val="28"/>
          <w:szCs w:val="28"/>
        </w:rPr>
        <w:t>5</w:t>
      </w:r>
      <w:r>
        <w:rPr>
          <w:rFonts w:cstheme="minorHAnsi"/>
          <w:sz w:val="28"/>
          <w:szCs w:val="28"/>
        </w:rPr>
        <w:t>0 am</w:t>
      </w:r>
      <w:r w:rsidR="0073007B"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Balanced Scorecard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4E63C4">
        <w:rPr>
          <w:rFonts w:cstheme="minorHAnsi"/>
          <w:sz w:val="28"/>
          <w:szCs w:val="28"/>
        </w:rPr>
        <w:t>Katherine Cecala</w:t>
      </w:r>
    </w:p>
    <w:p w14:paraId="084F23B9" w14:textId="0A24B08F" w:rsidR="004E63C4" w:rsidRPr="0073007B" w:rsidRDefault="00415072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4E63C4">
        <w:rPr>
          <w:rFonts w:cstheme="minorHAnsi"/>
          <w:sz w:val="28"/>
          <w:szCs w:val="28"/>
        </w:rPr>
        <w:t>Key Updates</w:t>
      </w:r>
    </w:p>
    <w:p w14:paraId="0121E3CA" w14:textId="77777777" w:rsidR="005C170F" w:rsidRPr="00BA0B89" w:rsidRDefault="005C170F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76D365EC" w14:textId="3AB0254B" w:rsidR="007B336C" w:rsidRDefault="00CC4365" w:rsidP="00BD1899">
      <w:pPr>
        <w:spacing w:after="0" w:line="240" w:lineRule="auto"/>
        <w:rPr>
          <w:rFonts w:cstheme="minorHAnsi"/>
          <w:sz w:val="28"/>
          <w:szCs w:val="28"/>
        </w:rPr>
      </w:pPr>
      <w:r w:rsidRPr="00CC4365">
        <w:rPr>
          <w:rFonts w:cstheme="minorHAnsi"/>
          <w:sz w:val="28"/>
          <w:szCs w:val="28"/>
        </w:rPr>
        <w:t>1</w:t>
      </w:r>
      <w:r w:rsidR="00002859">
        <w:rPr>
          <w:rFonts w:cstheme="minorHAnsi"/>
          <w:sz w:val="28"/>
          <w:szCs w:val="28"/>
        </w:rPr>
        <w:t>2</w:t>
      </w:r>
      <w:r w:rsidRPr="00CC4365">
        <w:rPr>
          <w:rFonts w:cstheme="minorHAnsi"/>
          <w:sz w:val="28"/>
          <w:szCs w:val="28"/>
        </w:rPr>
        <w:t>:</w:t>
      </w:r>
      <w:r w:rsidR="00002859">
        <w:rPr>
          <w:rFonts w:cstheme="minorHAnsi"/>
          <w:sz w:val="28"/>
          <w:szCs w:val="28"/>
        </w:rPr>
        <w:t>0</w:t>
      </w:r>
      <w:r w:rsidR="0051401E">
        <w:rPr>
          <w:rFonts w:cstheme="minorHAnsi"/>
          <w:sz w:val="28"/>
          <w:szCs w:val="28"/>
        </w:rPr>
        <w:t>5</w:t>
      </w:r>
      <w:r w:rsidRPr="00CC4365">
        <w:rPr>
          <w:rFonts w:cstheme="minorHAnsi"/>
          <w:sz w:val="28"/>
          <w:szCs w:val="28"/>
        </w:rPr>
        <w:t xml:space="preserve"> pm</w:t>
      </w:r>
      <w:r w:rsidRPr="00CC4365">
        <w:rPr>
          <w:rFonts w:cstheme="minorHAnsi"/>
          <w:sz w:val="28"/>
          <w:szCs w:val="28"/>
        </w:rPr>
        <w:tab/>
        <w:t>Outreach to Underserved</w:t>
      </w:r>
      <w:r w:rsidR="00013618">
        <w:rPr>
          <w:rFonts w:cstheme="minorHAnsi"/>
          <w:sz w:val="28"/>
          <w:szCs w:val="28"/>
        </w:rPr>
        <w:t xml:space="preserve"> </w:t>
      </w:r>
      <w:r w:rsidR="004A5969">
        <w:rPr>
          <w:rFonts w:cstheme="minorHAnsi"/>
          <w:sz w:val="28"/>
          <w:szCs w:val="28"/>
        </w:rPr>
        <w:t>Areas</w:t>
      </w:r>
      <w:r w:rsidR="004A5969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Colleen Cox</w:t>
      </w:r>
    </w:p>
    <w:p w14:paraId="51714A79" w14:textId="76C93F1C" w:rsidR="00CC4365" w:rsidRDefault="00CC4365" w:rsidP="00BD189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oney on the Move Type of Program</w:t>
      </w:r>
    </w:p>
    <w:p w14:paraId="2186FDEC" w14:textId="4A53D5A4" w:rsidR="004A5969" w:rsidRPr="00CC4365" w:rsidRDefault="004A5969" w:rsidP="00BD1899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ow Board Can Help</w:t>
      </w:r>
    </w:p>
    <w:p w14:paraId="5470053F" w14:textId="77777777" w:rsidR="00CC4365" w:rsidRPr="00E45888" w:rsidRDefault="00CC4365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024C8DF5" w14:textId="17B64121" w:rsidR="0073007B" w:rsidRPr="007B336C" w:rsidRDefault="007B336C" w:rsidP="00BD1899">
      <w:pPr>
        <w:spacing w:after="0" w:line="240" w:lineRule="auto"/>
        <w:rPr>
          <w:rFonts w:cstheme="minorHAnsi"/>
          <w:sz w:val="28"/>
          <w:szCs w:val="28"/>
          <w:lang w:val="fr-FR"/>
        </w:rPr>
      </w:pPr>
      <w:proofErr w:type="gramStart"/>
      <w:r w:rsidRPr="007B336C">
        <w:rPr>
          <w:rFonts w:cstheme="minorHAnsi"/>
          <w:sz w:val="28"/>
          <w:szCs w:val="28"/>
          <w:lang w:val="fr-FR"/>
        </w:rPr>
        <w:t>12</w:t>
      </w:r>
      <w:r w:rsidR="003B64CB" w:rsidRPr="007B336C">
        <w:rPr>
          <w:rFonts w:cstheme="minorHAnsi"/>
          <w:sz w:val="28"/>
          <w:szCs w:val="28"/>
          <w:lang w:val="fr-FR"/>
        </w:rPr>
        <w:t>:</w:t>
      </w:r>
      <w:proofErr w:type="gramEnd"/>
      <w:r w:rsidR="00485017">
        <w:rPr>
          <w:rFonts w:cstheme="minorHAnsi"/>
          <w:sz w:val="28"/>
          <w:szCs w:val="28"/>
          <w:lang w:val="fr-FR"/>
        </w:rPr>
        <w:t>15</w:t>
      </w:r>
      <w:r w:rsidR="00977FD0">
        <w:rPr>
          <w:rFonts w:cstheme="minorHAnsi"/>
          <w:sz w:val="28"/>
          <w:szCs w:val="28"/>
          <w:lang w:val="fr-FR"/>
        </w:rPr>
        <w:t xml:space="preserve"> </w:t>
      </w:r>
      <w:r w:rsidR="0073007B" w:rsidRPr="007B336C">
        <w:rPr>
          <w:rFonts w:cstheme="minorHAnsi"/>
          <w:sz w:val="28"/>
          <w:szCs w:val="28"/>
          <w:lang w:val="fr-FR"/>
        </w:rPr>
        <w:t>pm</w:t>
      </w:r>
      <w:r w:rsidR="0073007B" w:rsidRPr="007B336C">
        <w:rPr>
          <w:rFonts w:cstheme="minorHAnsi"/>
          <w:sz w:val="28"/>
          <w:szCs w:val="28"/>
          <w:lang w:val="fr-FR"/>
        </w:rPr>
        <w:tab/>
      </w:r>
      <w:r w:rsidR="008C4BDE" w:rsidRPr="007B336C">
        <w:rPr>
          <w:rFonts w:cstheme="minorHAnsi"/>
          <w:sz w:val="28"/>
          <w:szCs w:val="28"/>
          <w:lang w:val="fr-FR"/>
        </w:rPr>
        <w:t>JA Inspire</w:t>
      </w:r>
      <w:r w:rsidR="00964EFB" w:rsidRPr="007B336C">
        <w:rPr>
          <w:rFonts w:cstheme="minorHAnsi"/>
          <w:sz w:val="28"/>
          <w:szCs w:val="28"/>
          <w:lang w:val="fr-FR"/>
        </w:rPr>
        <w:tab/>
      </w:r>
      <w:r w:rsidR="00964EFB" w:rsidRPr="007B336C">
        <w:rPr>
          <w:rFonts w:cstheme="minorHAnsi"/>
          <w:sz w:val="28"/>
          <w:szCs w:val="28"/>
          <w:lang w:val="fr-FR"/>
        </w:rPr>
        <w:tab/>
      </w:r>
      <w:r w:rsidR="00964EFB" w:rsidRPr="007B336C">
        <w:rPr>
          <w:rFonts w:cstheme="minorHAnsi"/>
          <w:sz w:val="28"/>
          <w:szCs w:val="28"/>
          <w:lang w:val="fr-FR"/>
        </w:rPr>
        <w:tab/>
      </w:r>
      <w:r w:rsidR="00964EFB" w:rsidRPr="007B336C">
        <w:rPr>
          <w:rFonts w:cstheme="minorHAnsi"/>
          <w:sz w:val="28"/>
          <w:szCs w:val="28"/>
          <w:lang w:val="fr-FR"/>
        </w:rPr>
        <w:tab/>
      </w:r>
      <w:r w:rsidR="00964EFB" w:rsidRPr="007B336C">
        <w:rPr>
          <w:rFonts w:cstheme="minorHAnsi"/>
          <w:sz w:val="28"/>
          <w:szCs w:val="28"/>
          <w:lang w:val="fr-FR"/>
        </w:rPr>
        <w:tab/>
      </w:r>
      <w:r w:rsidR="00964EFB" w:rsidRPr="007B336C">
        <w:rPr>
          <w:rFonts w:cstheme="minorHAnsi"/>
          <w:sz w:val="28"/>
          <w:szCs w:val="28"/>
          <w:lang w:val="fr-FR"/>
        </w:rPr>
        <w:tab/>
      </w:r>
      <w:r w:rsidR="0073007B" w:rsidRPr="007B336C">
        <w:rPr>
          <w:rFonts w:cstheme="minorHAnsi"/>
          <w:sz w:val="28"/>
          <w:szCs w:val="28"/>
          <w:lang w:val="fr-FR"/>
        </w:rPr>
        <w:t>Jennie Clausen</w:t>
      </w:r>
    </w:p>
    <w:p w14:paraId="308D1522" w14:textId="4BA5417C" w:rsidR="003B64CB" w:rsidRPr="00DC7FDF" w:rsidRDefault="00964EFB" w:rsidP="00BD1899">
      <w:pPr>
        <w:spacing w:after="0" w:line="240" w:lineRule="auto"/>
        <w:ind w:firstLine="720"/>
        <w:rPr>
          <w:rFonts w:cstheme="minorHAnsi"/>
          <w:sz w:val="28"/>
          <w:szCs w:val="28"/>
        </w:rPr>
      </w:pPr>
      <w:r w:rsidRPr="007B336C">
        <w:rPr>
          <w:rFonts w:cstheme="minorHAnsi"/>
          <w:sz w:val="28"/>
          <w:szCs w:val="28"/>
          <w:lang w:val="fr-FR"/>
        </w:rPr>
        <w:tab/>
      </w:r>
      <w:r w:rsidRPr="00DC7FDF">
        <w:rPr>
          <w:rFonts w:cstheme="minorHAnsi"/>
          <w:sz w:val="28"/>
          <w:szCs w:val="28"/>
        </w:rPr>
        <w:t>Updates, Booth Sales</w:t>
      </w:r>
    </w:p>
    <w:p w14:paraId="26C7355A" w14:textId="77777777" w:rsidR="00964EFB" w:rsidRPr="00DC7FDF" w:rsidRDefault="00964EFB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4DEEAC8C" w14:textId="0247F4A6" w:rsidR="0073007B" w:rsidRPr="007D5BE9" w:rsidRDefault="007B336C" w:rsidP="00BD1899">
      <w:pPr>
        <w:spacing w:after="0" w:line="240" w:lineRule="auto"/>
        <w:rPr>
          <w:rFonts w:cstheme="minorHAnsi"/>
          <w:sz w:val="28"/>
          <w:szCs w:val="28"/>
          <w:lang w:val="fr-FR"/>
        </w:rPr>
      </w:pPr>
      <w:proofErr w:type="gramStart"/>
      <w:r w:rsidRPr="007D5BE9">
        <w:rPr>
          <w:rFonts w:cstheme="minorHAnsi"/>
          <w:sz w:val="28"/>
          <w:szCs w:val="28"/>
          <w:lang w:val="fr-FR"/>
        </w:rPr>
        <w:t>12</w:t>
      </w:r>
      <w:r w:rsidR="003B64CB" w:rsidRPr="007D5BE9">
        <w:rPr>
          <w:rFonts w:cstheme="minorHAnsi"/>
          <w:sz w:val="28"/>
          <w:szCs w:val="28"/>
          <w:lang w:val="fr-FR"/>
        </w:rPr>
        <w:t>:</w:t>
      </w:r>
      <w:proofErr w:type="gramEnd"/>
      <w:r w:rsidR="007D5BE9">
        <w:rPr>
          <w:rFonts w:cstheme="minorHAnsi"/>
          <w:sz w:val="28"/>
          <w:szCs w:val="28"/>
          <w:lang w:val="fr-FR"/>
        </w:rPr>
        <w:t>25</w:t>
      </w:r>
      <w:r w:rsidR="00C65978" w:rsidRPr="007D5BE9">
        <w:rPr>
          <w:rFonts w:cstheme="minorHAnsi"/>
          <w:sz w:val="28"/>
          <w:szCs w:val="28"/>
          <w:lang w:val="fr-FR"/>
        </w:rPr>
        <w:t xml:space="preserve"> pm</w:t>
      </w:r>
      <w:r w:rsidR="00C65978" w:rsidRPr="007D5BE9">
        <w:rPr>
          <w:rFonts w:cstheme="minorHAnsi"/>
          <w:sz w:val="28"/>
          <w:szCs w:val="28"/>
          <w:lang w:val="fr-FR"/>
        </w:rPr>
        <w:tab/>
        <w:t>3DE</w:t>
      </w:r>
      <w:r w:rsidR="00466D92" w:rsidRPr="007D5BE9">
        <w:rPr>
          <w:rFonts w:cstheme="minorHAnsi"/>
          <w:sz w:val="28"/>
          <w:szCs w:val="28"/>
          <w:lang w:val="fr-FR"/>
        </w:rPr>
        <w:t xml:space="preserve"> Direction</w:t>
      </w:r>
      <w:r w:rsidR="00C65978" w:rsidRPr="007D5BE9">
        <w:rPr>
          <w:rFonts w:cstheme="minorHAnsi"/>
          <w:sz w:val="28"/>
          <w:szCs w:val="28"/>
          <w:lang w:val="fr-FR"/>
        </w:rPr>
        <w:tab/>
      </w:r>
      <w:r w:rsidR="00C65978" w:rsidRPr="007D5BE9">
        <w:rPr>
          <w:rFonts w:cstheme="minorHAnsi"/>
          <w:sz w:val="28"/>
          <w:szCs w:val="28"/>
          <w:lang w:val="fr-FR"/>
        </w:rPr>
        <w:tab/>
      </w:r>
      <w:r w:rsidR="00C65978" w:rsidRPr="007D5BE9">
        <w:rPr>
          <w:rFonts w:cstheme="minorHAnsi"/>
          <w:sz w:val="28"/>
          <w:szCs w:val="28"/>
          <w:lang w:val="fr-FR"/>
        </w:rPr>
        <w:tab/>
      </w:r>
      <w:r w:rsidR="00C65978" w:rsidRPr="007D5BE9">
        <w:rPr>
          <w:rFonts w:cstheme="minorHAnsi"/>
          <w:sz w:val="28"/>
          <w:szCs w:val="28"/>
          <w:lang w:val="fr-FR"/>
        </w:rPr>
        <w:tab/>
      </w:r>
      <w:r w:rsidR="00C65978" w:rsidRPr="007D5BE9">
        <w:rPr>
          <w:rFonts w:cstheme="minorHAnsi"/>
          <w:sz w:val="28"/>
          <w:szCs w:val="28"/>
          <w:lang w:val="fr-FR"/>
        </w:rPr>
        <w:tab/>
        <w:t>Anne Landers</w:t>
      </w:r>
    </w:p>
    <w:p w14:paraId="5EAAB1D2" w14:textId="26B19BE8" w:rsidR="00466D92" w:rsidRPr="00977FD0" w:rsidRDefault="00466D92" w:rsidP="00BD1899">
      <w:pPr>
        <w:spacing w:after="0" w:line="240" w:lineRule="auto"/>
        <w:rPr>
          <w:rFonts w:cstheme="minorHAnsi"/>
          <w:sz w:val="28"/>
          <w:szCs w:val="28"/>
        </w:rPr>
      </w:pPr>
      <w:r w:rsidRPr="007D5BE9">
        <w:rPr>
          <w:rFonts w:cstheme="minorHAnsi"/>
          <w:sz w:val="28"/>
          <w:szCs w:val="28"/>
          <w:lang w:val="fr-FR"/>
        </w:rPr>
        <w:tab/>
      </w:r>
      <w:r w:rsidRPr="007D5BE9">
        <w:rPr>
          <w:rFonts w:cstheme="minorHAnsi"/>
          <w:sz w:val="28"/>
          <w:szCs w:val="28"/>
          <w:lang w:val="fr-FR"/>
        </w:rPr>
        <w:tab/>
      </w:r>
      <w:r w:rsidRPr="00977FD0">
        <w:rPr>
          <w:rFonts w:cstheme="minorHAnsi"/>
          <w:sz w:val="28"/>
          <w:szCs w:val="28"/>
        </w:rPr>
        <w:t>Funding</w:t>
      </w:r>
      <w:r w:rsidR="00FC4508">
        <w:rPr>
          <w:rFonts w:cstheme="minorHAnsi"/>
          <w:sz w:val="28"/>
          <w:szCs w:val="28"/>
        </w:rPr>
        <w:t xml:space="preserve"> for 3DE</w:t>
      </w:r>
      <w:r w:rsidRPr="00977FD0">
        <w:rPr>
          <w:rFonts w:cstheme="minorHAnsi"/>
          <w:sz w:val="28"/>
          <w:szCs w:val="28"/>
        </w:rPr>
        <w:tab/>
      </w:r>
      <w:r w:rsidRPr="00977FD0">
        <w:rPr>
          <w:rFonts w:cstheme="minorHAnsi"/>
          <w:sz w:val="28"/>
          <w:szCs w:val="28"/>
        </w:rPr>
        <w:tab/>
      </w:r>
      <w:r w:rsidRPr="00977FD0">
        <w:rPr>
          <w:rFonts w:cstheme="minorHAnsi"/>
          <w:sz w:val="28"/>
          <w:szCs w:val="28"/>
        </w:rPr>
        <w:tab/>
      </w:r>
      <w:r w:rsidRPr="00977FD0">
        <w:rPr>
          <w:rFonts w:cstheme="minorHAnsi"/>
          <w:sz w:val="28"/>
          <w:szCs w:val="28"/>
        </w:rPr>
        <w:tab/>
      </w:r>
      <w:r w:rsidRPr="00977FD0">
        <w:rPr>
          <w:rFonts w:cstheme="minorHAnsi"/>
          <w:sz w:val="28"/>
          <w:szCs w:val="28"/>
        </w:rPr>
        <w:tab/>
        <w:t>Sam Alpert</w:t>
      </w:r>
    </w:p>
    <w:p w14:paraId="5A47719B" w14:textId="77777777" w:rsidR="00BD1899" w:rsidRPr="00977FD0" w:rsidRDefault="00BD1899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7EDC9A19" w14:textId="77777777" w:rsidR="007D44F8" w:rsidRPr="00BA0B89" w:rsidRDefault="007D44F8" w:rsidP="00BD1899">
      <w:pPr>
        <w:spacing w:after="0" w:line="240" w:lineRule="auto"/>
        <w:contextualSpacing/>
        <w:rPr>
          <w:rFonts w:cstheme="minorHAnsi"/>
          <w:sz w:val="16"/>
          <w:szCs w:val="16"/>
        </w:rPr>
      </w:pPr>
    </w:p>
    <w:p w14:paraId="48CB6FCE" w14:textId="30A8C3C3" w:rsidR="0073007B" w:rsidRPr="0073007B" w:rsidRDefault="00DB5B19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</w:t>
      </w:r>
      <w:r w:rsidR="004E63C4">
        <w:rPr>
          <w:rFonts w:cstheme="minorHAnsi"/>
          <w:sz w:val="28"/>
          <w:szCs w:val="28"/>
        </w:rPr>
        <w:t>35</w:t>
      </w:r>
      <w:r w:rsidR="00EC5E2A">
        <w:rPr>
          <w:rFonts w:cstheme="minorHAnsi"/>
          <w:sz w:val="28"/>
          <w:szCs w:val="28"/>
        </w:rPr>
        <w:t xml:space="preserve"> pm</w:t>
      </w:r>
      <w:r w:rsidR="00EC5E2A">
        <w:rPr>
          <w:rFonts w:cstheme="minorHAnsi"/>
          <w:sz w:val="28"/>
          <w:szCs w:val="28"/>
        </w:rPr>
        <w:tab/>
      </w:r>
      <w:r w:rsidR="00133CD4">
        <w:rPr>
          <w:rFonts w:cstheme="minorHAnsi"/>
          <w:sz w:val="28"/>
          <w:szCs w:val="28"/>
        </w:rPr>
        <w:t>Board Member Trivia in Breakouts</w:t>
      </w:r>
    </w:p>
    <w:p w14:paraId="6502902A" w14:textId="77777777" w:rsidR="002154BD" w:rsidRPr="00BA0B89" w:rsidRDefault="002154BD" w:rsidP="00BD1899">
      <w:pPr>
        <w:spacing w:after="0" w:line="240" w:lineRule="auto"/>
        <w:rPr>
          <w:rFonts w:cstheme="minorHAnsi"/>
          <w:sz w:val="16"/>
          <w:szCs w:val="16"/>
        </w:rPr>
      </w:pPr>
    </w:p>
    <w:p w14:paraId="4AEB8E4C" w14:textId="63DF70E9" w:rsidR="00D15CFB" w:rsidRDefault="00DB5B19" w:rsidP="00BD189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2:55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  <w:t>Karen Quick</w:t>
      </w:r>
    </w:p>
    <w:p w14:paraId="7759D02F" w14:textId="77777777" w:rsidR="009356A2" w:rsidRPr="00BA0B89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sectPr w:rsidR="009356A2" w:rsidRPr="00BA0B89" w:rsidSect="00120A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19855" w14:textId="77777777" w:rsidR="004543D0" w:rsidRDefault="004543D0" w:rsidP="00B27D52">
      <w:pPr>
        <w:spacing w:after="0" w:line="240" w:lineRule="auto"/>
      </w:pPr>
      <w:r>
        <w:separator/>
      </w:r>
    </w:p>
  </w:endnote>
  <w:endnote w:type="continuationSeparator" w:id="0">
    <w:p w14:paraId="29D24D24" w14:textId="77777777" w:rsidR="004543D0" w:rsidRDefault="004543D0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37B77" w14:textId="77777777" w:rsidR="004543D0" w:rsidRDefault="004543D0" w:rsidP="00B27D52">
      <w:pPr>
        <w:spacing w:after="0" w:line="240" w:lineRule="auto"/>
      </w:pPr>
      <w:r>
        <w:separator/>
      </w:r>
    </w:p>
  </w:footnote>
  <w:footnote w:type="continuationSeparator" w:id="0">
    <w:p w14:paraId="74B5DBFB" w14:textId="77777777" w:rsidR="004543D0" w:rsidRDefault="004543D0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45469"/>
    <w:multiLevelType w:val="hybridMultilevel"/>
    <w:tmpl w:val="AFF847E6"/>
    <w:lvl w:ilvl="0" w:tplc="EDA67AE8">
      <w:start w:val="1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2A641DE"/>
    <w:multiLevelType w:val="hybridMultilevel"/>
    <w:tmpl w:val="7594244C"/>
    <w:lvl w:ilvl="0" w:tplc="42865F54">
      <w:start w:val="12"/>
      <w:numFmt w:val="bullet"/>
      <w:lvlText w:val="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1"/>
  </w:num>
  <w:num w:numId="2" w16cid:durableId="2016615621">
    <w:abstractNumId w:val="10"/>
  </w:num>
  <w:num w:numId="3" w16cid:durableId="1926693716">
    <w:abstractNumId w:val="18"/>
  </w:num>
  <w:num w:numId="4" w16cid:durableId="35587011">
    <w:abstractNumId w:val="4"/>
  </w:num>
  <w:num w:numId="5" w16cid:durableId="470562748">
    <w:abstractNumId w:val="19"/>
  </w:num>
  <w:num w:numId="6" w16cid:durableId="1014964846">
    <w:abstractNumId w:val="2"/>
  </w:num>
  <w:num w:numId="7" w16cid:durableId="926186503">
    <w:abstractNumId w:val="7"/>
  </w:num>
  <w:num w:numId="8" w16cid:durableId="1612937134">
    <w:abstractNumId w:val="12"/>
  </w:num>
  <w:num w:numId="9" w16cid:durableId="1129281764">
    <w:abstractNumId w:val="5"/>
  </w:num>
  <w:num w:numId="10" w16cid:durableId="188639484">
    <w:abstractNumId w:val="13"/>
  </w:num>
  <w:num w:numId="11" w16cid:durableId="1557619460">
    <w:abstractNumId w:val="15"/>
  </w:num>
  <w:num w:numId="12" w16cid:durableId="1252858920">
    <w:abstractNumId w:val="20"/>
  </w:num>
  <w:num w:numId="13" w16cid:durableId="622149226">
    <w:abstractNumId w:val="6"/>
  </w:num>
  <w:num w:numId="14" w16cid:durableId="359743865">
    <w:abstractNumId w:val="1"/>
  </w:num>
  <w:num w:numId="15" w16cid:durableId="1767921964">
    <w:abstractNumId w:val="8"/>
  </w:num>
  <w:num w:numId="16" w16cid:durableId="652950888">
    <w:abstractNumId w:val="22"/>
  </w:num>
  <w:num w:numId="17" w16cid:durableId="1932008029">
    <w:abstractNumId w:val="11"/>
  </w:num>
  <w:num w:numId="18" w16cid:durableId="472522804">
    <w:abstractNumId w:val="16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4"/>
  </w:num>
  <w:num w:numId="22" w16cid:durableId="651981882">
    <w:abstractNumId w:val="17"/>
  </w:num>
  <w:num w:numId="23" w16cid:durableId="1827877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02859"/>
    <w:rsid w:val="00013618"/>
    <w:rsid w:val="000306C9"/>
    <w:rsid w:val="00043BA8"/>
    <w:rsid w:val="00062806"/>
    <w:rsid w:val="00081046"/>
    <w:rsid w:val="000846BD"/>
    <w:rsid w:val="00086DA6"/>
    <w:rsid w:val="000E2281"/>
    <w:rsid w:val="000E3D98"/>
    <w:rsid w:val="0010513C"/>
    <w:rsid w:val="001159B1"/>
    <w:rsid w:val="00120A3B"/>
    <w:rsid w:val="00133CD4"/>
    <w:rsid w:val="00136C01"/>
    <w:rsid w:val="00142A94"/>
    <w:rsid w:val="00146F73"/>
    <w:rsid w:val="00175B90"/>
    <w:rsid w:val="001773FF"/>
    <w:rsid w:val="00193A77"/>
    <w:rsid w:val="001A4511"/>
    <w:rsid w:val="001C5A66"/>
    <w:rsid w:val="001C7F13"/>
    <w:rsid w:val="002154BD"/>
    <w:rsid w:val="00215B39"/>
    <w:rsid w:val="002210B6"/>
    <w:rsid w:val="00240A8E"/>
    <w:rsid w:val="002570AB"/>
    <w:rsid w:val="00261BD1"/>
    <w:rsid w:val="00265D19"/>
    <w:rsid w:val="00271EEF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43795"/>
    <w:rsid w:val="003517E4"/>
    <w:rsid w:val="00375345"/>
    <w:rsid w:val="00391C47"/>
    <w:rsid w:val="003B0646"/>
    <w:rsid w:val="003B64CB"/>
    <w:rsid w:val="003D40E3"/>
    <w:rsid w:val="003E28CA"/>
    <w:rsid w:val="003F00F5"/>
    <w:rsid w:val="003F3AEA"/>
    <w:rsid w:val="00415072"/>
    <w:rsid w:val="0042230F"/>
    <w:rsid w:val="0043258F"/>
    <w:rsid w:val="00435CF4"/>
    <w:rsid w:val="0044331E"/>
    <w:rsid w:val="004543D0"/>
    <w:rsid w:val="00466D92"/>
    <w:rsid w:val="00471E8C"/>
    <w:rsid w:val="00485017"/>
    <w:rsid w:val="00493345"/>
    <w:rsid w:val="004A3C04"/>
    <w:rsid w:val="004A5969"/>
    <w:rsid w:val="004C79EB"/>
    <w:rsid w:val="004D050B"/>
    <w:rsid w:val="004D0A27"/>
    <w:rsid w:val="004D1D43"/>
    <w:rsid w:val="004E63C4"/>
    <w:rsid w:val="004F110A"/>
    <w:rsid w:val="00501040"/>
    <w:rsid w:val="00505C42"/>
    <w:rsid w:val="0051401E"/>
    <w:rsid w:val="00526726"/>
    <w:rsid w:val="00543A2D"/>
    <w:rsid w:val="00553DBC"/>
    <w:rsid w:val="00557B2E"/>
    <w:rsid w:val="00575858"/>
    <w:rsid w:val="00576387"/>
    <w:rsid w:val="005909FF"/>
    <w:rsid w:val="005C170F"/>
    <w:rsid w:val="00604645"/>
    <w:rsid w:val="0064525A"/>
    <w:rsid w:val="00646649"/>
    <w:rsid w:val="0065399B"/>
    <w:rsid w:val="006668F5"/>
    <w:rsid w:val="00683FC7"/>
    <w:rsid w:val="006B2C6B"/>
    <w:rsid w:val="006B4FAA"/>
    <w:rsid w:val="006D00E4"/>
    <w:rsid w:val="006D3F85"/>
    <w:rsid w:val="006D5FF4"/>
    <w:rsid w:val="006D727A"/>
    <w:rsid w:val="00711A14"/>
    <w:rsid w:val="00715E09"/>
    <w:rsid w:val="00716893"/>
    <w:rsid w:val="0073007B"/>
    <w:rsid w:val="00731FC4"/>
    <w:rsid w:val="00734172"/>
    <w:rsid w:val="0074073F"/>
    <w:rsid w:val="007608CB"/>
    <w:rsid w:val="00774FE1"/>
    <w:rsid w:val="007B0A9A"/>
    <w:rsid w:val="007B1030"/>
    <w:rsid w:val="007B2DD8"/>
    <w:rsid w:val="007B336C"/>
    <w:rsid w:val="007D44F8"/>
    <w:rsid w:val="007D5BE9"/>
    <w:rsid w:val="007F4004"/>
    <w:rsid w:val="007F4DD7"/>
    <w:rsid w:val="00822FFF"/>
    <w:rsid w:val="00850E79"/>
    <w:rsid w:val="0086166F"/>
    <w:rsid w:val="008809CC"/>
    <w:rsid w:val="00892403"/>
    <w:rsid w:val="008C1448"/>
    <w:rsid w:val="008C4BDE"/>
    <w:rsid w:val="008F7E07"/>
    <w:rsid w:val="00900CD6"/>
    <w:rsid w:val="00906569"/>
    <w:rsid w:val="00930DB2"/>
    <w:rsid w:val="009356A2"/>
    <w:rsid w:val="009409D9"/>
    <w:rsid w:val="009642B6"/>
    <w:rsid w:val="00964EFB"/>
    <w:rsid w:val="0097379B"/>
    <w:rsid w:val="00977FD0"/>
    <w:rsid w:val="00986FA4"/>
    <w:rsid w:val="009A0201"/>
    <w:rsid w:val="009B2D8E"/>
    <w:rsid w:val="009C399D"/>
    <w:rsid w:val="009E6B93"/>
    <w:rsid w:val="009F7A3F"/>
    <w:rsid w:val="00A52E3F"/>
    <w:rsid w:val="00A5591D"/>
    <w:rsid w:val="00A66E25"/>
    <w:rsid w:val="00A85578"/>
    <w:rsid w:val="00AB0EE9"/>
    <w:rsid w:val="00AB700C"/>
    <w:rsid w:val="00B13433"/>
    <w:rsid w:val="00B16C98"/>
    <w:rsid w:val="00B25C3E"/>
    <w:rsid w:val="00B27903"/>
    <w:rsid w:val="00B27D52"/>
    <w:rsid w:val="00B355A7"/>
    <w:rsid w:val="00B4671B"/>
    <w:rsid w:val="00B909BB"/>
    <w:rsid w:val="00B9548D"/>
    <w:rsid w:val="00BA06FC"/>
    <w:rsid w:val="00BA0B89"/>
    <w:rsid w:val="00BB6DB7"/>
    <w:rsid w:val="00BB723D"/>
    <w:rsid w:val="00BC64FA"/>
    <w:rsid w:val="00BD1899"/>
    <w:rsid w:val="00C25C7C"/>
    <w:rsid w:val="00C45D05"/>
    <w:rsid w:val="00C65978"/>
    <w:rsid w:val="00C77CCF"/>
    <w:rsid w:val="00C90DB0"/>
    <w:rsid w:val="00CA466D"/>
    <w:rsid w:val="00CC4365"/>
    <w:rsid w:val="00CD6994"/>
    <w:rsid w:val="00CF5BA0"/>
    <w:rsid w:val="00CF794C"/>
    <w:rsid w:val="00D000A9"/>
    <w:rsid w:val="00D01944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B51D6"/>
    <w:rsid w:val="00DB5B19"/>
    <w:rsid w:val="00DC2497"/>
    <w:rsid w:val="00DC7FDF"/>
    <w:rsid w:val="00DD4656"/>
    <w:rsid w:val="00DD63E0"/>
    <w:rsid w:val="00E45888"/>
    <w:rsid w:val="00E46915"/>
    <w:rsid w:val="00E5440F"/>
    <w:rsid w:val="00E83DB8"/>
    <w:rsid w:val="00E85526"/>
    <w:rsid w:val="00E95799"/>
    <w:rsid w:val="00EC497E"/>
    <w:rsid w:val="00EC5E2A"/>
    <w:rsid w:val="00ED2A8E"/>
    <w:rsid w:val="00F22B4F"/>
    <w:rsid w:val="00F51026"/>
    <w:rsid w:val="00F555F3"/>
    <w:rsid w:val="00F5770C"/>
    <w:rsid w:val="00F71539"/>
    <w:rsid w:val="00F77576"/>
    <w:rsid w:val="00F91695"/>
    <w:rsid w:val="00F94B97"/>
    <w:rsid w:val="00FB1786"/>
    <w:rsid w:val="00FC4508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49860318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2</cp:revision>
  <dcterms:created xsi:type="dcterms:W3CDTF">2022-10-18T18:27:00Z</dcterms:created>
  <dcterms:modified xsi:type="dcterms:W3CDTF">2022-10-18T18:27:00Z</dcterms:modified>
</cp:coreProperties>
</file>